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67316135" w14:textId="77777777" w:rsidTr="00D44978">
        <w:trPr>
          <w:jc w:val="center"/>
        </w:trPr>
        <w:tc>
          <w:tcPr>
            <w:tcW w:w="0" w:type="auto"/>
          </w:tcPr>
          <w:p w14:paraId="48CCDE42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133" w:type="dxa"/>
          </w:tcPr>
          <w:p w14:paraId="76775CFE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133E7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5C37865D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592A94FF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51A2D41A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133E7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6EAFBEA3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70C1BDE5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6C6B20F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4DCA77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0010F392" w14:textId="77777777" w:rsidR="00C45D2F" w:rsidRP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for</w:t>
            </w:r>
            <w:proofErr w:type="spellEnd"/>
          </w:p>
          <w:p w14:paraId="255CE721" w14:textId="77777777" w:rsidR="005E0817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45D2F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781BB494" w14:textId="77777777" w:rsid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C45D2F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</w:p>
          <w:p w14:paraId="59EB8634" w14:textId="77777777" w:rsidR="00334227" w:rsidRPr="003E3290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276" w:type="dxa"/>
            <w:shd w:val="clear" w:color="auto" w:fill="F2F2F2"/>
          </w:tcPr>
          <w:p w14:paraId="3B885D38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96D0F7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7F8796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255CDB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6AF2E426" w14:textId="77777777" w:rsidTr="00D44978">
        <w:trPr>
          <w:jc w:val="center"/>
        </w:trPr>
        <w:tc>
          <w:tcPr>
            <w:tcW w:w="0" w:type="auto"/>
          </w:tcPr>
          <w:p w14:paraId="539EE0E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1127726A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315CF439" w14:textId="77777777" w:rsidR="00C45D2F" w:rsidRP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for</w:t>
            </w:r>
            <w:proofErr w:type="spellEnd"/>
          </w:p>
          <w:p w14:paraId="5611EC86" w14:textId="77777777" w:rsid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45D2F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08ABA4E7" w14:textId="77777777" w:rsidR="005E0817" w:rsidRPr="003E3290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C45D2F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  <w:r w:rsidR="00334227"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2276" w:type="dxa"/>
          </w:tcPr>
          <w:p w14:paraId="3BE1EBB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651B9A7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6F02F8FD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6016EF9B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3E3290" w14:paraId="5AB5259B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32773A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1B8C8C3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79ECA6F9" w14:textId="77777777" w:rsidR="00C45D2F" w:rsidRP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for</w:t>
            </w:r>
            <w:proofErr w:type="spellEnd"/>
          </w:p>
          <w:p w14:paraId="06CE92C0" w14:textId="77777777" w:rsidR="00C45D2F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45D2F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C45D2F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</w:p>
          <w:p w14:paraId="3DE07FA1" w14:textId="77777777" w:rsidR="005E0817" w:rsidRDefault="00C45D2F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C45D2F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C45D2F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</w:p>
          <w:p w14:paraId="688D1FF3" w14:textId="77777777" w:rsidR="00334227" w:rsidRPr="003E3290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276" w:type="dxa"/>
            <w:shd w:val="clear" w:color="auto" w:fill="F2F2F2"/>
          </w:tcPr>
          <w:p w14:paraId="090F8CAA" w14:textId="77777777" w:rsidR="005E0817" w:rsidRPr="003E3290" w:rsidRDefault="0012192A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2192A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12192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. Arif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="00334227">
              <w:rPr>
                <w:rFonts w:ascii="Times New Roman" w:hAnsi="Times New Roman"/>
                <w:sz w:val="14"/>
                <w:szCs w:val="14"/>
              </w:rPr>
              <w:br/>
              <w:t>106</w:t>
            </w:r>
          </w:p>
        </w:tc>
        <w:tc>
          <w:tcPr>
            <w:tcW w:w="2321" w:type="dxa"/>
            <w:shd w:val="clear" w:color="auto" w:fill="F2F2F2"/>
          </w:tcPr>
          <w:p w14:paraId="34941200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F836557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ED37E30" w14:textId="77777777" w:rsidR="005E0817" w:rsidRDefault="00E76B53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729CF17E" w14:textId="77777777" w:rsidR="00E76B53" w:rsidRDefault="00E76B53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E76B5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E76B53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09E96ADC" w14:textId="77777777" w:rsidR="00334227" w:rsidRPr="003E3290" w:rsidRDefault="00334227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5E0817" w:rsidRPr="003E3290" w14:paraId="3AB0863D" w14:textId="77777777" w:rsidTr="00D44978">
        <w:trPr>
          <w:jc w:val="center"/>
        </w:trPr>
        <w:tc>
          <w:tcPr>
            <w:tcW w:w="0" w:type="auto"/>
          </w:tcPr>
          <w:p w14:paraId="7270812C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61187B54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03403995" w14:textId="77777777" w:rsidR="005E0817" w:rsidRPr="003E3290" w:rsidRDefault="005E0817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1EDCA77" w14:textId="77777777" w:rsidR="005E0817" w:rsidRPr="003E3290" w:rsidRDefault="0012192A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2192A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12192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. Arif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  <w:r w:rsidR="00334227">
              <w:rPr>
                <w:rFonts w:ascii="Times New Roman" w:hAnsi="Times New Roman"/>
                <w:sz w:val="14"/>
                <w:szCs w:val="14"/>
              </w:rPr>
              <w:br/>
              <w:t>106</w:t>
            </w:r>
          </w:p>
        </w:tc>
        <w:tc>
          <w:tcPr>
            <w:tcW w:w="2321" w:type="dxa"/>
          </w:tcPr>
          <w:p w14:paraId="2A7D200F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1D43AE5A" w14:textId="77777777" w:rsidR="005E0817" w:rsidRPr="003E329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48847070" w14:textId="77777777" w:rsidR="00E76B53" w:rsidRDefault="00E76B53" w:rsidP="00E76B5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1BDA45F1" w14:textId="77777777" w:rsidR="005E0817" w:rsidRDefault="00E76B53" w:rsidP="00E76B5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E76B5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E76B53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1FB9EC72" w14:textId="77777777" w:rsidR="00334227" w:rsidRPr="003E3290" w:rsidRDefault="00334227" w:rsidP="00E76B5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4404F4" w:rsidRPr="003E3290" w14:paraId="52A8EC04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11AAE2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1798A9E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56BB97B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5B7AD7A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2192A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12192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. Arif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ağbaşlıoğlu</w:t>
            </w:r>
            <w:proofErr w:type="spellEnd"/>
          </w:p>
          <w:p w14:paraId="22872067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  <w:shd w:val="clear" w:color="auto" w:fill="F2F2F2"/>
          </w:tcPr>
          <w:p w14:paraId="34F2C54B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08798B9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CFAE02D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4F76F890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E76B5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E76B53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222A7A77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4404F4" w:rsidRPr="003E3290" w14:paraId="294C1E7F" w14:textId="77777777" w:rsidTr="00D44978">
        <w:trPr>
          <w:jc w:val="center"/>
        </w:trPr>
        <w:tc>
          <w:tcPr>
            <w:tcW w:w="0" w:type="auto"/>
          </w:tcPr>
          <w:p w14:paraId="3573258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D7472B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176247FA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07005B5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English II</w:t>
            </w:r>
          </w:p>
          <w:p w14:paraId="5497B9F5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5BC5D799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</w:tcPr>
          <w:p w14:paraId="4FED027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285638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624918D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57F92A28" w14:textId="77777777" w:rsidTr="00D44978">
        <w:trPr>
          <w:trHeight w:val="327"/>
          <w:jc w:val="center"/>
        </w:trPr>
        <w:tc>
          <w:tcPr>
            <w:tcW w:w="0" w:type="auto"/>
            <w:shd w:val="clear" w:color="auto" w:fill="F2F2F2"/>
          </w:tcPr>
          <w:p w14:paraId="683AAEC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2E50BEF2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6ABA26E6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2732F5C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English II</w:t>
            </w:r>
          </w:p>
          <w:p w14:paraId="17EC7BD2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6656DEE3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  <w:shd w:val="clear" w:color="auto" w:fill="F2F2F2"/>
          </w:tcPr>
          <w:p w14:paraId="2DB192C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10583D0D" w14:textId="77777777" w:rsidR="0012458C" w:rsidRDefault="0012458C" w:rsidP="001245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Language II</w:t>
            </w:r>
          </w:p>
          <w:p w14:paraId="242AD904" w14:textId="77777777" w:rsidR="004404F4" w:rsidRDefault="0012458C" w:rsidP="001245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Halil İbrahim Bulan</w:t>
            </w:r>
          </w:p>
          <w:p w14:paraId="1AD43843" w14:textId="77777777" w:rsidR="00334227" w:rsidRPr="003E3290" w:rsidRDefault="00334227" w:rsidP="001245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  <w:shd w:val="clear" w:color="auto" w:fill="F2F2F2"/>
          </w:tcPr>
          <w:p w14:paraId="5A7F1298" w14:textId="77777777" w:rsidR="004404F4" w:rsidRPr="003E3290" w:rsidRDefault="004404F4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39DFD46D" w14:textId="77777777" w:rsidTr="00D44978">
        <w:trPr>
          <w:trHeight w:val="82"/>
          <w:jc w:val="center"/>
        </w:trPr>
        <w:tc>
          <w:tcPr>
            <w:tcW w:w="0" w:type="auto"/>
          </w:tcPr>
          <w:p w14:paraId="0CD331A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1D2577F7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41780876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4E96684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English II</w:t>
            </w:r>
          </w:p>
          <w:p w14:paraId="790EB303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43F66ADB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</w:tcPr>
          <w:p w14:paraId="5F6E3BA2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2F29B28" w14:textId="77777777" w:rsidR="0012458C" w:rsidRDefault="0012458C" w:rsidP="001245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Language II</w:t>
            </w:r>
          </w:p>
          <w:p w14:paraId="5037172F" w14:textId="77777777" w:rsidR="004404F4" w:rsidRPr="003E3290" w:rsidRDefault="0012458C" w:rsidP="001245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Halil İbrahim Bulan</w:t>
            </w:r>
            <w:r w:rsidR="00334227"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</w:tcPr>
          <w:p w14:paraId="6C81551E" w14:textId="77777777" w:rsidR="005B7DF6" w:rsidRP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38AB4115" w14:textId="77777777" w:rsidR="004404F4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B7DF6">
              <w:rPr>
                <w:rFonts w:ascii="Times New Roman" w:hAnsi="Times New Roman"/>
                <w:sz w:val="14"/>
                <w:szCs w:val="14"/>
              </w:rPr>
              <w:t>Nazmi Yağanoğlu</w:t>
            </w:r>
          </w:p>
          <w:p w14:paraId="1CEC8CBC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4404F4" w:rsidRPr="003E3290" w14:paraId="4BF889E2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AE5220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23583F5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0B83A92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4FE0DBF" w14:textId="77777777" w:rsidR="004404F4" w:rsidRPr="00602AEE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 xml:space="preserve">ALM-1112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31622F88" w14:textId="77777777" w:rsidR="004404F4" w:rsidRPr="00602AEE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>(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an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</w:p>
          <w:p w14:paraId="1EC63166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>Language) II</w:t>
            </w:r>
          </w:p>
          <w:p w14:paraId="3461EA5A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602AE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2B683F6F" w14:textId="77777777" w:rsidR="00334227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  <w:shd w:val="clear" w:color="auto" w:fill="F2F2F2"/>
          </w:tcPr>
          <w:p w14:paraId="59565CC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131A41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8700A59" w14:textId="77777777" w:rsidR="005B7DF6" w:rsidRP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0D49E0EF" w14:textId="77777777" w:rsidR="004404F4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B7DF6">
              <w:rPr>
                <w:rFonts w:ascii="Times New Roman" w:hAnsi="Times New Roman"/>
                <w:sz w:val="14"/>
                <w:szCs w:val="14"/>
              </w:rPr>
              <w:t>Nazmi Yağanoğlu</w:t>
            </w:r>
          </w:p>
          <w:p w14:paraId="6646FA2D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4404F4" w:rsidRPr="003E3290" w14:paraId="792C21B5" w14:textId="77777777" w:rsidTr="00D44978">
        <w:trPr>
          <w:jc w:val="center"/>
        </w:trPr>
        <w:tc>
          <w:tcPr>
            <w:tcW w:w="0" w:type="auto"/>
          </w:tcPr>
          <w:p w14:paraId="18CE6E68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426E5450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1DA5544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AA02CF8" w14:textId="77777777" w:rsidR="004404F4" w:rsidRPr="00602AEE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 xml:space="preserve">ALM-1112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1DEA10DE" w14:textId="77777777" w:rsidR="004404F4" w:rsidRPr="00602AEE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>(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an </w:t>
            </w:r>
            <w:proofErr w:type="spellStart"/>
            <w:r w:rsidRPr="00602AEE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</w:p>
          <w:p w14:paraId="3795E845" w14:textId="77777777" w:rsidR="004404F4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02AEE">
              <w:rPr>
                <w:rFonts w:ascii="Times New Roman" w:hAnsi="Times New Roman"/>
                <w:sz w:val="14"/>
                <w:szCs w:val="14"/>
              </w:rPr>
              <w:t>Language) II</w:t>
            </w:r>
          </w:p>
          <w:p w14:paraId="0CFC6DD2" w14:textId="77777777" w:rsidR="00334227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602AE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602AEE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4B0DC118" w14:textId="77777777" w:rsidR="004404F4" w:rsidRPr="003E3290" w:rsidRDefault="00334227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21" w:type="dxa"/>
          </w:tcPr>
          <w:p w14:paraId="69B58B36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74AA7A1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4B1BD97E" w14:textId="77777777" w:rsidR="007B22BA" w:rsidRPr="005B7DF6" w:rsidRDefault="007B22BA" w:rsidP="007B22B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Economics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067395B6" w14:textId="77777777" w:rsidR="004404F4" w:rsidRDefault="007B22BA" w:rsidP="007B22B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B7DF6">
              <w:rPr>
                <w:rFonts w:ascii="Times New Roman" w:hAnsi="Times New Roman"/>
                <w:sz w:val="14"/>
                <w:szCs w:val="14"/>
              </w:rPr>
              <w:t>Nazmi Yağanoğlu</w:t>
            </w:r>
          </w:p>
          <w:p w14:paraId="1B431FEA" w14:textId="77777777" w:rsidR="00334227" w:rsidRPr="003E3290" w:rsidRDefault="00334227" w:rsidP="007B22B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</w:tr>
      <w:tr w:rsidR="004404F4" w:rsidRPr="003E3290" w14:paraId="362D2685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D16047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40B5BEF7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176BE7F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1AFC21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EB56C0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0FF396A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A4A79B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1A80FA62" w14:textId="77777777" w:rsidTr="00D44978">
        <w:trPr>
          <w:jc w:val="center"/>
        </w:trPr>
        <w:tc>
          <w:tcPr>
            <w:tcW w:w="0" w:type="auto"/>
          </w:tcPr>
          <w:p w14:paraId="7D2B948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0BED110D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20B3E0B0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2FBF85E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61817B3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3F619818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E14AEC2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06D3496C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61123407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1262D3C0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133" w:type="dxa"/>
            <w:shd w:val="clear" w:color="auto" w:fill="F2F2F2"/>
          </w:tcPr>
          <w:p w14:paraId="7462331B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64F8226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340E902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C37DFA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68BA8B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6CFFDCDC" w14:textId="77777777" w:rsidTr="00D44978">
        <w:trPr>
          <w:jc w:val="center"/>
        </w:trPr>
        <w:tc>
          <w:tcPr>
            <w:tcW w:w="0" w:type="auto"/>
          </w:tcPr>
          <w:p w14:paraId="72B473C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0FCA4DF9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133" w:type="dxa"/>
          </w:tcPr>
          <w:p w14:paraId="5F1DF13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ABCC2A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5685109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49DA04A3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4BF0B94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42506F21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EC8D37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9664E1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133" w:type="dxa"/>
            <w:shd w:val="clear" w:color="auto" w:fill="F2F2F2"/>
          </w:tcPr>
          <w:p w14:paraId="14CE562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4ACB8D1A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DF0F91B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09178C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7D2F01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605A9BDD" w14:textId="77777777" w:rsidTr="00D44978">
        <w:trPr>
          <w:trHeight w:val="60"/>
          <w:jc w:val="center"/>
        </w:trPr>
        <w:tc>
          <w:tcPr>
            <w:tcW w:w="0" w:type="auto"/>
          </w:tcPr>
          <w:p w14:paraId="22C40C3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56169CC2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133" w:type="dxa"/>
          </w:tcPr>
          <w:p w14:paraId="3C88B07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2E5C37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23882244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38975E79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21024A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6F7A0F17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F1A69E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035D2C4B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133" w:type="dxa"/>
            <w:shd w:val="clear" w:color="auto" w:fill="F2F2F2"/>
          </w:tcPr>
          <w:p w14:paraId="2878F24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42F2FD4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EEC9B09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56049238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86A423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62FBCE0B" w14:textId="77777777" w:rsidTr="00D44978">
        <w:trPr>
          <w:jc w:val="center"/>
        </w:trPr>
        <w:tc>
          <w:tcPr>
            <w:tcW w:w="0" w:type="auto"/>
          </w:tcPr>
          <w:p w14:paraId="38A1D586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33894C5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133" w:type="dxa"/>
          </w:tcPr>
          <w:p w14:paraId="3543B86C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0206CDE5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5A1588AE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072967CA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5A7F5C11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404F4" w:rsidRPr="003E3290" w14:paraId="1BC5A5A8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711C5BFA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680179C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133" w:type="dxa"/>
            <w:shd w:val="clear" w:color="auto" w:fill="F2F2F2"/>
          </w:tcPr>
          <w:p w14:paraId="1BAADAEF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49DC969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344478AB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1D60273" w14:textId="77777777" w:rsidR="004404F4" w:rsidRPr="003E3290" w:rsidRDefault="004404F4" w:rsidP="004404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A28D6CF" w14:textId="77777777" w:rsidR="004404F4" w:rsidRPr="003E3290" w:rsidRDefault="004404F4" w:rsidP="004404F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0870EB70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68ABE9B3" w14:textId="77777777" w:rsidTr="00D44978">
        <w:trPr>
          <w:jc w:val="center"/>
        </w:trPr>
        <w:tc>
          <w:tcPr>
            <w:tcW w:w="0" w:type="auto"/>
          </w:tcPr>
          <w:p w14:paraId="6F04CD26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133" w:type="dxa"/>
          </w:tcPr>
          <w:p w14:paraId="263F241E" w14:textId="77777777" w:rsidR="004D7519" w:rsidRPr="009523B5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523B5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5F59495F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7F609D5F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388239E0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4404F4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76F323A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E3290" w:rsidRPr="003E3290" w14:paraId="6E43D0FF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6317A08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53233E0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0A0E6F94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66DB319E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20B64BA" w14:textId="77777777" w:rsidR="003E3290" w:rsidRDefault="00335A5E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</w:t>
            </w:r>
            <w:r w:rsidRPr="00335A5E">
              <w:rPr>
                <w:rFonts w:ascii="Times New Roman" w:hAnsi="Times New Roman"/>
                <w:sz w:val="14"/>
                <w:szCs w:val="14"/>
              </w:rPr>
              <w:t xml:space="preserve">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</w:p>
          <w:p w14:paraId="0A23DD62" w14:textId="77777777" w:rsidR="00334227" w:rsidRPr="003E3290" w:rsidRDefault="0033422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57" w:type="dxa"/>
            <w:shd w:val="clear" w:color="auto" w:fill="F2F2F2"/>
          </w:tcPr>
          <w:p w14:paraId="1CF0B9B8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A118C64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075D306B" w14:textId="77777777" w:rsidTr="00D44978">
        <w:trPr>
          <w:jc w:val="center"/>
        </w:trPr>
        <w:tc>
          <w:tcPr>
            <w:tcW w:w="0" w:type="auto"/>
          </w:tcPr>
          <w:p w14:paraId="3AB5C81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6ACAD59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02706ED4" w14:textId="77777777" w:rsidR="00302F67" w:rsidRPr="009523B5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76" w:type="dxa"/>
          </w:tcPr>
          <w:p w14:paraId="2E586966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10D0323F" w14:textId="77777777" w:rsidR="00302F67" w:rsidRDefault="00335A5E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</w:t>
            </w:r>
            <w:r w:rsidRPr="00335A5E">
              <w:rPr>
                <w:rFonts w:ascii="Times New Roman" w:hAnsi="Times New Roman"/>
                <w:sz w:val="14"/>
                <w:szCs w:val="14"/>
              </w:rPr>
              <w:t xml:space="preserve">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</w:p>
          <w:p w14:paraId="1E244A3E" w14:textId="77777777" w:rsidR="00334227" w:rsidRPr="003E3290" w:rsidRDefault="0033422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57" w:type="dxa"/>
          </w:tcPr>
          <w:p w14:paraId="7140FE91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6572FCE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43B1F57B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D172E13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1D4F410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047E973E" w14:textId="77777777" w:rsidR="00302F67" w:rsidRPr="009523B5" w:rsidRDefault="00302F67" w:rsidP="009523B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77CD601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5B2AABD8" w14:textId="77777777" w:rsidR="00302F67" w:rsidRDefault="00335A5E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</w:t>
            </w:r>
            <w:r w:rsidRPr="00335A5E">
              <w:rPr>
                <w:rFonts w:ascii="Times New Roman" w:hAnsi="Times New Roman"/>
                <w:sz w:val="14"/>
                <w:szCs w:val="14"/>
              </w:rPr>
              <w:t xml:space="preserve">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Çiğdem PEKAR</w:t>
            </w:r>
          </w:p>
          <w:p w14:paraId="0F0F6240" w14:textId="77777777" w:rsidR="00334227" w:rsidRPr="003E3290" w:rsidRDefault="0033422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6</w:t>
            </w:r>
          </w:p>
        </w:tc>
        <w:tc>
          <w:tcPr>
            <w:tcW w:w="2357" w:type="dxa"/>
            <w:shd w:val="clear" w:color="auto" w:fill="F2F2F2"/>
          </w:tcPr>
          <w:p w14:paraId="5C38F07D" w14:textId="77777777" w:rsidR="00335A5E" w:rsidRPr="00335A5E" w:rsidRDefault="00335A5E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Presentations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n</w:t>
            </w:r>
          </w:p>
          <w:p w14:paraId="0F6ED0F1" w14:textId="77777777" w:rsidR="00302F67" w:rsidRDefault="00335A5E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5A5E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335A5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proofErr w:type="gram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</w:p>
          <w:p w14:paraId="295265C0" w14:textId="77777777" w:rsidR="00334227" w:rsidRPr="003E3290" w:rsidRDefault="00334227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  <w:shd w:val="clear" w:color="auto" w:fill="F2F2F2"/>
          </w:tcPr>
          <w:p w14:paraId="59163311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5356B3FF" w14:textId="77777777" w:rsidTr="00D44978">
        <w:trPr>
          <w:jc w:val="center"/>
        </w:trPr>
        <w:tc>
          <w:tcPr>
            <w:tcW w:w="0" w:type="auto"/>
          </w:tcPr>
          <w:p w14:paraId="1D235583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6F9456A8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28CD6398" w14:textId="77777777" w:rsidR="00302F67" w:rsidRPr="009523B5" w:rsidRDefault="00302F67" w:rsidP="009523B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A727BB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4501BA02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6E49A8FA" w14:textId="77777777" w:rsidR="00335A5E" w:rsidRPr="00335A5E" w:rsidRDefault="00335A5E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Presentations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n</w:t>
            </w:r>
          </w:p>
          <w:p w14:paraId="1AE47F40" w14:textId="77777777" w:rsidR="00302F67" w:rsidRPr="003E3290" w:rsidRDefault="00335A5E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5A5E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335A5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proofErr w:type="gram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  <w:r w:rsidR="00334227"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</w:tcPr>
          <w:p w14:paraId="4AF27A9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02F67" w:rsidRPr="003E3290" w14:paraId="2B29A72F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40442B1B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1236931D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52B66D04" w14:textId="77777777" w:rsidR="00302F67" w:rsidRPr="009523B5" w:rsidRDefault="00302F67" w:rsidP="009523B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3B81161C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239F9F9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537C26F" w14:textId="77777777" w:rsidR="00335A5E" w:rsidRPr="00335A5E" w:rsidRDefault="00335A5E" w:rsidP="00335A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Presentations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in</w:t>
            </w:r>
          </w:p>
          <w:p w14:paraId="272B1BA1" w14:textId="77777777" w:rsidR="00302F67" w:rsidRPr="003E3290" w:rsidRDefault="00335A5E" w:rsidP="00335A5E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5A5E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335A5E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335A5E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proofErr w:type="gramEnd"/>
            <w:r w:rsidRPr="00335A5E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  <w:r w:rsidR="00334227"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  <w:shd w:val="clear" w:color="auto" w:fill="F2F2F2"/>
          </w:tcPr>
          <w:p w14:paraId="3BCFBA44" w14:textId="77777777" w:rsidR="00302F67" w:rsidRPr="003E3290" w:rsidRDefault="00302F6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1C1E43EF" w14:textId="77777777" w:rsidTr="00D44978">
        <w:trPr>
          <w:jc w:val="center"/>
        </w:trPr>
        <w:tc>
          <w:tcPr>
            <w:tcW w:w="0" w:type="auto"/>
          </w:tcPr>
          <w:p w14:paraId="77FF7FCD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FD6D17D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0F2F5F3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27635F73" w14:textId="77777777" w:rsidR="007718C4" w:rsidRPr="00A07FB5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7FB5">
              <w:rPr>
                <w:rFonts w:ascii="Times New Roman" w:hAnsi="Times New Roman"/>
                <w:sz w:val="14"/>
                <w:szCs w:val="14"/>
              </w:rPr>
              <w:t xml:space="preserve">IR-2024 </w:t>
            </w:r>
            <w:proofErr w:type="spellStart"/>
            <w:r w:rsidRPr="00A07FB5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A07FB5">
              <w:rPr>
                <w:rFonts w:ascii="Times New Roman" w:hAnsi="Times New Roman"/>
                <w:sz w:val="14"/>
                <w:szCs w:val="14"/>
              </w:rPr>
              <w:t xml:space="preserve"> II (</w:t>
            </w:r>
            <w:proofErr w:type="spellStart"/>
            <w:r w:rsidRPr="00A07FB5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</w:p>
          <w:p w14:paraId="2A517C4C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7FB5">
              <w:rPr>
                <w:rFonts w:ascii="Times New Roman" w:hAnsi="Times New Roman"/>
                <w:sz w:val="14"/>
                <w:szCs w:val="14"/>
              </w:rPr>
              <w:t>Language)</w:t>
            </w:r>
          </w:p>
          <w:p w14:paraId="131A27F5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07FB5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07FB5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6D7BAC4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2321" w:type="dxa"/>
          </w:tcPr>
          <w:p w14:paraId="3C8C3A0A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F81B8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6A9B785B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81B89">
              <w:rPr>
                <w:rFonts w:ascii="Times New Roman" w:hAnsi="Times New Roman"/>
                <w:sz w:val="14"/>
                <w:szCs w:val="14"/>
              </w:rPr>
              <w:t>Doç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Dr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Filiz Çoban Oran</w:t>
            </w:r>
          </w:p>
          <w:p w14:paraId="69653C62" w14:textId="77777777" w:rsidR="007718C4" w:rsidRPr="00F81B89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4</w:t>
            </w:r>
          </w:p>
          <w:p w14:paraId="6BCA6912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4F2DBFD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404F4">
              <w:rPr>
                <w:rFonts w:ascii="Times New Roman" w:hAnsi="Times New Roman"/>
                <w:sz w:val="14"/>
                <w:szCs w:val="14"/>
              </w:rPr>
              <w:t xml:space="preserve">20th Century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</w:tcPr>
          <w:p w14:paraId="29256EF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1E82DADC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020F1A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1AE2841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7EF2D8B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45720887" w14:textId="77777777" w:rsidR="007718C4" w:rsidRPr="00A07FB5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7FB5">
              <w:rPr>
                <w:rFonts w:ascii="Times New Roman" w:hAnsi="Times New Roman"/>
                <w:sz w:val="14"/>
                <w:szCs w:val="14"/>
              </w:rPr>
              <w:t xml:space="preserve">IR-2024 </w:t>
            </w:r>
            <w:proofErr w:type="spellStart"/>
            <w:r w:rsidRPr="00A07FB5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  <w:r w:rsidRPr="00A07FB5">
              <w:rPr>
                <w:rFonts w:ascii="Times New Roman" w:hAnsi="Times New Roman"/>
                <w:sz w:val="14"/>
                <w:szCs w:val="14"/>
              </w:rPr>
              <w:t xml:space="preserve"> II (</w:t>
            </w:r>
            <w:proofErr w:type="spellStart"/>
            <w:r w:rsidRPr="00A07FB5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</w:p>
          <w:p w14:paraId="42BE07AC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7FB5">
              <w:rPr>
                <w:rFonts w:ascii="Times New Roman" w:hAnsi="Times New Roman"/>
                <w:sz w:val="14"/>
                <w:szCs w:val="14"/>
              </w:rPr>
              <w:t>Language)</w:t>
            </w:r>
          </w:p>
          <w:p w14:paraId="0F392927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07FB5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07FB5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1EEC849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2321" w:type="dxa"/>
            <w:shd w:val="clear" w:color="auto" w:fill="F2F2F2"/>
          </w:tcPr>
          <w:p w14:paraId="72A6D936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F81B8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05E7D658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81B89">
              <w:rPr>
                <w:rFonts w:ascii="Times New Roman" w:hAnsi="Times New Roman"/>
                <w:sz w:val="14"/>
                <w:szCs w:val="14"/>
              </w:rPr>
              <w:t>Doç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Dr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Filiz Çoban Oran</w:t>
            </w:r>
          </w:p>
          <w:p w14:paraId="2A16ACD6" w14:textId="77777777" w:rsidR="007718C4" w:rsidRPr="00F81B89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4</w:t>
            </w:r>
          </w:p>
          <w:p w14:paraId="42F1506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3EA758C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404F4">
              <w:rPr>
                <w:rFonts w:ascii="Times New Roman" w:hAnsi="Times New Roman"/>
                <w:sz w:val="14"/>
                <w:szCs w:val="14"/>
              </w:rPr>
              <w:t xml:space="preserve">20th Century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  <w:shd w:val="clear" w:color="auto" w:fill="F2F2F2"/>
          </w:tcPr>
          <w:p w14:paraId="350511A6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0BED539C" w14:textId="77777777" w:rsidTr="00D44978">
        <w:trPr>
          <w:trHeight w:val="82"/>
          <w:jc w:val="center"/>
        </w:trPr>
        <w:tc>
          <w:tcPr>
            <w:tcW w:w="0" w:type="auto"/>
          </w:tcPr>
          <w:p w14:paraId="1D12DD5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7C183DA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55EC461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448EE63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nternational</w:t>
            </w:r>
          </w:p>
          <w:p w14:paraId="5CEE419A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3B579187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Meryem İlayda Atlas</w:t>
            </w:r>
          </w:p>
          <w:p w14:paraId="2976C70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2321" w:type="dxa"/>
          </w:tcPr>
          <w:p w14:paraId="4CBF23D9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Comparative</w:t>
            </w:r>
            <w:proofErr w:type="spellEnd"/>
            <w:r w:rsidRPr="00F81B8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81B89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5BCF2BC6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81B89">
              <w:rPr>
                <w:rFonts w:ascii="Times New Roman" w:hAnsi="Times New Roman"/>
                <w:sz w:val="14"/>
                <w:szCs w:val="14"/>
              </w:rPr>
              <w:t>Doç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Dr</w:t>
            </w:r>
            <w:r>
              <w:rPr>
                <w:rFonts w:ascii="Times New Roman" w:hAnsi="Times New Roman"/>
                <w:sz w:val="14"/>
                <w:szCs w:val="14"/>
              </w:rPr>
              <w:t>.</w:t>
            </w:r>
            <w:r w:rsidRPr="00F81B89">
              <w:rPr>
                <w:rFonts w:ascii="Times New Roman" w:hAnsi="Times New Roman"/>
                <w:sz w:val="14"/>
                <w:szCs w:val="14"/>
              </w:rPr>
              <w:t xml:space="preserve"> Filiz Çoban Oran</w:t>
            </w:r>
          </w:p>
          <w:p w14:paraId="35CF3302" w14:textId="77777777" w:rsidR="007718C4" w:rsidRPr="00F81B89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4</w:t>
            </w:r>
          </w:p>
          <w:p w14:paraId="68E492AA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3DB73C7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404F4">
              <w:rPr>
                <w:rFonts w:ascii="Times New Roman" w:hAnsi="Times New Roman"/>
                <w:sz w:val="14"/>
                <w:szCs w:val="14"/>
              </w:rPr>
              <w:t xml:space="preserve">20th Century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proofErr w:type="spellStart"/>
            <w:r w:rsidRPr="004404F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r w:rsidRPr="004404F4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34F561F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</w:tcPr>
          <w:p w14:paraId="44BC6EA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47980F4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AAD4CD5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556953F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44C6A9E8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14710333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nternational</w:t>
            </w:r>
          </w:p>
          <w:p w14:paraId="4E946DCE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2F454D1B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Meryem İlayda Atlas</w:t>
            </w:r>
          </w:p>
          <w:p w14:paraId="10ABD36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2321" w:type="dxa"/>
            <w:shd w:val="clear" w:color="auto" w:fill="F2F2F2"/>
          </w:tcPr>
          <w:p w14:paraId="2ADA2B6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0EBEDF9D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Principles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of Kemal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Ataturk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Revolution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4B95466D" w14:textId="77777777" w:rsidR="007718C4" w:rsidRPr="002B0AF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>. Gör. Dr. Yelda</w:t>
            </w:r>
          </w:p>
          <w:p w14:paraId="38BBACD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B0AF0">
              <w:rPr>
                <w:rFonts w:ascii="Times New Roman" w:hAnsi="Times New Roman"/>
                <w:sz w:val="14"/>
                <w:szCs w:val="14"/>
              </w:rPr>
              <w:t>TUTAR SERTER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  <w:shd w:val="clear" w:color="auto" w:fill="F2F2F2"/>
          </w:tcPr>
          <w:p w14:paraId="12E3C8B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14E16E86" w14:textId="77777777" w:rsidTr="00D44978">
        <w:trPr>
          <w:jc w:val="center"/>
        </w:trPr>
        <w:tc>
          <w:tcPr>
            <w:tcW w:w="0" w:type="auto"/>
          </w:tcPr>
          <w:p w14:paraId="2F8F588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29453526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5F14CC6B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BF30800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nternational</w:t>
            </w:r>
          </w:p>
          <w:p w14:paraId="7586CDC0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Relations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4F903237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Meryem İlayda Atlas</w:t>
            </w:r>
          </w:p>
          <w:p w14:paraId="69E33E5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2321" w:type="dxa"/>
          </w:tcPr>
          <w:p w14:paraId="4DDCACE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5E23DCA" w14:textId="77777777" w:rsid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Principles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of Kemal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Ataturk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History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Revolution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73692B5F" w14:textId="77777777" w:rsidR="007718C4" w:rsidRPr="002B0AF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0AF0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2B0AF0">
              <w:rPr>
                <w:rFonts w:ascii="Times New Roman" w:hAnsi="Times New Roman"/>
                <w:sz w:val="14"/>
                <w:szCs w:val="14"/>
              </w:rPr>
              <w:t>. Gör. Dr. Yelda</w:t>
            </w:r>
          </w:p>
          <w:p w14:paraId="24B1D62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B0AF0">
              <w:rPr>
                <w:rFonts w:ascii="Times New Roman" w:hAnsi="Times New Roman"/>
                <w:sz w:val="14"/>
                <w:szCs w:val="14"/>
              </w:rPr>
              <w:t>TUTAR SERTER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Online</w:t>
            </w:r>
          </w:p>
        </w:tc>
        <w:tc>
          <w:tcPr>
            <w:tcW w:w="1645" w:type="dxa"/>
          </w:tcPr>
          <w:p w14:paraId="557216C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401799CF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759B91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381D5F0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59D241B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22FE49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3261704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5F1C9A7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675EEF8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3A2CF05F" w14:textId="77777777" w:rsidTr="00D44978">
        <w:trPr>
          <w:jc w:val="center"/>
        </w:trPr>
        <w:tc>
          <w:tcPr>
            <w:tcW w:w="0" w:type="auto"/>
          </w:tcPr>
          <w:p w14:paraId="6474618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5FCE753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0E74DFB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4B7EDB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F2744B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70842C5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9A7171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04EE635B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690E366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614977E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133" w:type="dxa"/>
            <w:shd w:val="clear" w:color="auto" w:fill="F2F2F2"/>
          </w:tcPr>
          <w:p w14:paraId="5A8A20D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01A302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7B6C295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09538342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63DF348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7D1B11E1" w14:textId="77777777" w:rsidTr="00D44978">
        <w:trPr>
          <w:jc w:val="center"/>
        </w:trPr>
        <w:tc>
          <w:tcPr>
            <w:tcW w:w="0" w:type="auto"/>
          </w:tcPr>
          <w:p w14:paraId="48665DD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1A2BF64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133" w:type="dxa"/>
          </w:tcPr>
          <w:p w14:paraId="2392BE9B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4FA7137A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57A320F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835527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0A88C4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1DF7E453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289CF84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4BEAA84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133" w:type="dxa"/>
            <w:shd w:val="clear" w:color="auto" w:fill="F2F2F2"/>
          </w:tcPr>
          <w:p w14:paraId="0446CE3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B62CC35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840E32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3C55FC3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9BACA8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78626C00" w14:textId="77777777" w:rsidTr="00D44978">
        <w:trPr>
          <w:trHeight w:val="60"/>
          <w:jc w:val="center"/>
        </w:trPr>
        <w:tc>
          <w:tcPr>
            <w:tcW w:w="0" w:type="auto"/>
          </w:tcPr>
          <w:p w14:paraId="49FF0AB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584BAC2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133" w:type="dxa"/>
          </w:tcPr>
          <w:p w14:paraId="6A19516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854BD73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15F4C73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6A8C1632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B3C6E5B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7E0A44E2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72D63F1F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204083AC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133" w:type="dxa"/>
            <w:shd w:val="clear" w:color="auto" w:fill="F2F2F2"/>
          </w:tcPr>
          <w:p w14:paraId="6608174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F70F42D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B543AD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3962117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243CC8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718C4" w:rsidRPr="003E3290" w14:paraId="737090E6" w14:textId="77777777" w:rsidTr="00D44978">
        <w:trPr>
          <w:jc w:val="center"/>
        </w:trPr>
        <w:tc>
          <w:tcPr>
            <w:tcW w:w="0" w:type="auto"/>
          </w:tcPr>
          <w:p w14:paraId="6B019D3E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37FA5021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133" w:type="dxa"/>
          </w:tcPr>
          <w:p w14:paraId="18E0DE87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05C5A109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9BF8E65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14C66E0B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B785C10" w14:textId="77777777" w:rsidR="007718C4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4073C582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5"/>
        <w:gridCol w:w="2133"/>
        <w:gridCol w:w="2276"/>
        <w:gridCol w:w="2321"/>
        <w:gridCol w:w="2357"/>
        <w:gridCol w:w="1645"/>
      </w:tblGrid>
      <w:tr w:rsidR="004D7519" w:rsidRPr="003E3290" w14:paraId="0052EAC9" w14:textId="77777777" w:rsidTr="00D44978">
        <w:trPr>
          <w:jc w:val="center"/>
        </w:trPr>
        <w:tc>
          <w:tcPr>
            <w:tcW w:w="0" w:type="auto"/>
          </w:tcPr>
          <w:p w14:paraId="346CF31B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133" w:type="dxa"/>
          </w:tcPr>
          <w:p w14:paraId="52B7155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54BAB632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19EC8537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21BF5BC9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317C4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4530E877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E3290" w:rsidRPr="003E3290" w14:paraId="1B9734D0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805D46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2B2FDF0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07C4CC14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3D5D50A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5D5A95D5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7732E4DE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76830657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57608FF8" w14:textId="77777777" w:rsidTr="00D44978">
        <w:trPr>
          <w:jc w:val="center"/>
        </w:trPr>
        <w:tc>
          <w:tcPr>
            <w:tcW w:w="0" w:type="auto"/>
          </w:tcPr>
          <w:p w14:paraId="12D1D71F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173685A6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21B1EC6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41C7D123" w14:textId="77777777" w:rsidR="003E3290" w:rsidRPr="003E3290" w:rsidRDefault="003E3290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29AF06C1" w14:textId="77777777" w:rsidR="003E3290" w:rsidRDefault="00027DAF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Sociology</w:t>
            </w:r>
            <w:proofErr w:type="spellEnd"/>
          </w:p>
          <w:p w14:paraId="3AA2E830" w14:textId="77777777" w:rsidR="00027DAF" w:rsidRDefault="00027DAF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16B25D9F" w14:textId="77777777" w:rsidR="00334227" w:rsidRPr="003E3290" w:rsidRDefault="00334227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57" w:type="dxa"/>
          </w:tcPr>
          <w:p w14:paraId="53BE4A9E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46416F88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7FE4ABE6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E7FF596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DFD42D2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77F96F7E" w14:textId="77777777" w:rsidR="00334227" w:rsidRPr="003E3290" w:rsidRDefault="00334227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373722B2" w14:textId="77777777" w:rsidR="003E3290" w:rsidRPr="003E3290" w:rsidRDefault="003E3290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593ACC1F" w14:textId="77777777" w:rsidR="00027DAF" w:rsidRDefault="00027DAF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Sociology</w:t>
            </w:r>
            <w:proofErr w:type="spellEnd"/>
          </w:p>
          <w:p w14:paraId="3FB5A9B6" w14:textId="77777777" w:rsidR="003E3290" w:rsidRDefault="00027DAF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373C8CE6" w14:textId="77777777" w:rsidR="00334227" w:rsidRPr="003E3290" w:rsidRDefault="00334227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57" w:type="dxa"/>
            <w:shd w:val="clear" w:color="auto" w:fill="F2F2F2"/>
          </w:tcPr>
          <w:p w14:paraId="28F62EF8" w14:textId="77777777" w:rsidR="003E3290" w:rsidRPr="00582992" w:rsidRDefault="003317C4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82992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Organizations</w:t>
            </w:r>
            <w:proofErr w:type="spellEnd"/>
          </w:p>
          <w:p w14:paraId="0774AAA7" w14:textId="77777777" w:rsidR="003317C4" w:rsidRDefault="003317C4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 w:rsidRPr="00582992">
              <w:rPr>
                <w:rFonts w:ascii="Times New Roman" w:hAnsi="Times New Roman"/>
                <w:sz w:val="14"/>
                <w:szCs w:val="14"/>
              </w:rPr>
              <w:t>. Arif BAĞBAŞLIOĞLU</w:t>
            </w:r>
          </w:p>
          <w:p w14:paraId="21C371E1" w14:textId="77777777" w:rsidR="00334227" w:rsidRPr="00582992" w:rsidRDefault="00334227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  <w:shd w:val="clear" w:color="auto" w:fill="F2F2F2"/>
          </w:tcPr>
          <w:p w14:paraId="61F49AD4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1195998C" w14:textId="77777777" w:rsidTr="00D44978">
        <w:trPr>
          <w:jc w:val="center"/>
        </w:trPr>
        <w:tc>
          <w:tcPr>
            <w:tcW w:w="0" w:type="auto"/>
          </w:tcPr>
          <w:p w14:paraId="02A3A48C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5AEC4A6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35F020F3" w14:textId="77777777" w:rsidR="002B24C4" w:rsidRPr="002B24C4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B24C4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582CE397" w14:textId="77777777" w:rsidR="002B24C4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(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Language)</w:t>
            </w:r>
          </w:p>
          <w:p w14:paraId="4D24057A" w14:textId="77777777" w:rsidR="003E3290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2B24C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79F2E931" w14:textId="77777777" w:rsidR="00334227" w:rsidRPr="003E3290" w:rsidRDefault="00334227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276" w:type="dxa"/>
          </w:tcPr>
          <w:p w14:paraId="76E8EEC4" w14:textId="77777777" w:rsidR="003E3290" w:rsidRPr="003E3290" w:rsidRDefault="003E3290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611CB9AE" w14:textId="77777777" w:rsidR="00027DAF" w:rsidRDefault="00027DAF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Political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Sociology</w:t>
            </w:r>
            <w:proofErr w:type="spellEnd"/>
          </w:p>
          <w:p w14:paraId="260C3861" w14:textId="77777777" w:rsidR="003E3290" w:rsidRDefault="00027DAF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27DAF">
              <w:rPr>
                <w:rFonts w:ascii="Times New Roman" w:hAnsi="Times New Roman"/>
                <w:sz w:val="14"/>
                <w:szCs w:val="14"/>
              </w:rPr>
              <w:t>Öğr.Gör.Dr</w:t>
            </w:r>
            <w:proofErr w:type="spellEnd"/>
            <w:r w:rsidRPr="00027DAF">
              <w:rPr>
                <w:rFonts w:ascii="Times New Roman" w:hAnsi="Times New Roman"/>
                <w:sz w:val="14"/>
                <w:szCs w:val="14"/>
              </w:rPr>
              <w:t>. Ali Emrah Tokatlıoğlu</w:t>
            </w:r>
          </w:p>
          <w:p w14:paraId="3DDBB7DB" w14:textId="77777777" w:rsidR="00334227" w:rsidRPr="003E3290" w:rsidRDefault="00334227" w:rsidP="00027D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57" w:type="dxa"/>
          </w:tcPr>
          <w:p w14:paraId="31292580" w14:textId="77777777" w:rsidR="003317C4" w:rsidRPr="00582992" w:rsidRDefault="003317C4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82992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Organizations</w:t>
            </w:r>
            <w:proofErr w:type="spellEnd"/>
          </w:p>
          <w:p w14:paraId="12906A48" w14:textId="77777777" w:rsidR="003E3290" w:rsidRDefault="003317C4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 w:rsidRPr="00582992">
              <w:rPr>
                <w:rFonts w:ascii="Times New Roman" w:hAnsi="Times New Roman"/>
                <w:sz w:val="14"/>
                <w:szCs w:val="14"/>
              </w:rPr>
              <w:t>. Arif BAĞBAŞLIOĞLU</w:t>
            </w:r>
          </w:p>
          <w:p w14:paraId="494A0A46" w14:textId="77777777" w:rsidR="00334227" w:rsidRPr="00582992" w:rsidRDefault="00334227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</w:tcPr>
          <w:p w14:paraId="3878E929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E3290" w:rsidRPr="003E3290" w14:paraId="3863CDF4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330468F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5E0FA65A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196DB2B3" w14:textId="77777777" w:rsidR="002B24C4" w:rsidRPr="002B24C4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B24C4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206D3500" w14:textId="77777777" w:rsidR="002B24C4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(</w:t>
            </w:r>
            <w:proofErr w:type="spellStart"/>
            <w:r w:rsidRPr="002B24C4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Language)</w:t>
            </w:r>
          </w:p>
          <w:p w14:paraId="18970EC7" w14:textId="77777777" w:rsidR="003E3290" w:rsidRDefault="002B24C4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2B24C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2B24C4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761EB099" w14:textId="77777777" w:rsidR="00334227" w:rsidRPr="003E3290" w:rsidRDefault="00334227" w:rsidP="002B24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276" w:type="dxa"/>
            <w:shd w:val="clear" w:color="auto" w:fill="F2F2F2"/>
          </w:tcPr>
          <w:p w14:paraId="1269C24A" w14:textId="77777777" w:rsidR="003E3290" w:rsidRDefault="00A80C73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7E4F4927" w14:textId="77777777" w:rsidR="00A80C73" w:rsidRDefault="00A80C73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80C7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</w:p>
          <w:p w14:paraId="42B646D1" w14:textId="77777777" w:rsidR="00334227" w:rsidRPr="003E3290" w:rsidRDefault="00334227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  <w:shd w:val="clear" w:color="auto" w:fill="F2F2F2"/>
          </w:tcPr>
          <w:p w14:paraId="65C79E42" w14:textId="77777777" w:rsidR="003E3290" w:rsidRPr="003E3290" w:rsidRDefault="003E3290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360F3E1E" w14:textId="77777777" w:rsidR="003317C4" w:rsidRPr="00582992" w:rsidRDefault="003317C4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82992">
              <w:rPr>
                <w:rFonts w:ascii="Times New Roman" w:hAnsi="Times New Roman"/>
                <w:sz w:val="14"/>
                <w:szCs w:val="14"/>
              </w:rPr>
              <w:t xml:space="preserve">International </w:t>
            </w: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Organizations</w:t>
            </w:r>
            <w:proofErr w:type="spellEnd"/>
          </w:p>
          <w:p w14:paraId="01CECD35" w14:textId="77777777" w:rsidR="003E3290" w:rsidRDefault="003317C4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582992">
              <w:rPr>
                <w:rFonts w:ascii="Times New Roman" w:hAnsi="Times New Roman"/>
                <w:sz w:val="14"/>
                <w:szCs w:val="14"/>
              </w:rPr>
              <w:t>Doç.Dr</w:t>
            </w:r>
            <w:proofErr w:type="spellEnd"/>
            <w:r w:rsidRPr="00582992">
              <w:rPr>
                <w:rFonts w:ascii="Times New Roman" w:hAnsi="Times New Roman"/>
                <w:sz w:val="14"/>
                <w:szCs w:val="14"/>
              </w:rPr>
              <w:t>. Arif BAĞBAŞLIOĞLU</w:t>
            </w:r>
          </w:p>
          <w:p w14:paraId="75A32897" w14:textId="77777777" w:rsidR="00334227" w:rsidRPr="00582992" w:rsidRDefault="00334227" w:rsidP="003317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645" w:type="dxa"/>
            <w:shd w:val="clear" w:color="auto" w:fill="F2F2F2"/>
          </w:tcPr>
          <w:p w14:paraId="0F592DDC" w14:textId="77777777" w:rsidR="005B7DF6" w:rsidRP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B7DF6">
              <w:rPr>
                <w:rFonts w:ascii="Times New Roman" w:hAnsi="Times New Roman"/>
                <w:sz w:val="14"/>
                <w:szCs w:val="14"/>
              </w:rPr>
              <w:t>International Marketing</w:t>
            </w:r>
          </w:p>
          <w:p w14:paraId="6B4104D8" w14:textId="77777777" w:rsidR="003E3290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B7DF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5B7DF6">
              <w:rPr>
                <w:rFonts w:ascii="Times New Roman" w:hAnsi="Times New Roman"/>
                <w:sz w:val="14"/>
                <w:szCs w:val="14"/>
              </w:rPr>
              <w:t>Öğr.Üyesi</w:t>
            </w:r>
            <w:proofErr w:type="spellEnd"/>
            <w:r w:rsidRPr="005B7DF6">
              <w:rPr>
                <w:rFonts w:ascii="Times New Roman" w:hAnsi="Times New Roman"/>
                <w:sz w:val="14"/>
                <w:szCs w:val="14"/>
              </w:rPr>
              <w:t xml:space="preserve"> Güneş Topçu</w:t>
            </w:r>
            <w:r w:rsidR="00334227">
              <w:rPr>
                <w:rFonts w:ascii="Times New Roman" w:hAnsi="Times New Roman"/>
                <w:sz w:val="14"/>
                <w:szCs w:val="14"/>
              </w:rPr>
              <w:br/>
              <w:t>105</w:t>
            </w:r>
          </w:p>
        </w:tc>
      </w:tr>
      <w:tr w:rsidR="003E3290" w:rsidRPr="003E3290" w14:paraId="074CC4D0" w14:textId="77777777" w:rsidTr="00D44978">
        <w:trPr>
          <w:trHeight w:val="42"/>
          <w:jc w:val="center"/>
        </w:trPr>
        <w:tc>
          <w:tcPr>
            <w:tcW w:w="0" w:type="auto"/>
          </w:tcPr>
          <w:p w14:paraId="67E0CA4D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35BDE2CF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50B2FC2F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Readings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in 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German</w:t>
            </w:r>
            <w:proofErr w:type="spellEnd"/>
          </w:p>
          <w:p w14:paraId="7D8180DF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(</w:t>
            </w:r>
            <w:proofErr w:type="spellStart"/>
            <w:r w:rsidRPr="007718C4">
              <w:rPr>
                <w:rFonts w:ascii="Times New Roman" w:hAnsi="Times New Roman"/>
                <w:sz w:val="14"/>
                <w:szCs w:val="14"/>
              </w:rPr>
              <w:t>Optional</w:t>
            </w:r>
            <w:proofErr w:type="spell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Language)</w:t>
            </w:r>
          </w:p>
          <w:p w14:paraId="6C39D722" w14:textId="77777777" w:rsidR="007718C4" w:rsidRPr="007718C4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7718C4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7718C4">
              <w:rPr>
                <w:rFonts w:ascii="Times New Roman" w:hAnsi="Times New Roman"/>
                <w:sz w:val="14"/>
                <w:szCs w:val="14"/>
              </w:rPr>
              <w:t xml:space="preserve"> Resul ALKAN</w:t>
            </w:r>
          </w:p>
          <w:p w14:paraId="01FF1164" w14:textId="77777777" w:rsidR="003E3290" w:rsidRPr="003E3290" w:rsidRDefault="007718C4" w:rsidP="007718C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718C4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276" w:type="dxa"/>
          </w:tcPr>
          <w:p w14:paraId="314ADB4E" w14:textId="77777777" w:rsidR="00A80C73" w:rsidRDefault="00A80C73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1FCC1F19" w14:textId="77777777" w:rsidR="003E3290" w:rsidRDefault="00A80C73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80C7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</w:p>
          <w:p w14:paraId="74D1D1CE" w14:textId="77777777" w:rsidR="00334227" w:rsidRPr="003E3290" w:rsidRDefault="00334227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</w:tcPr>
          <w:p w14:paraId="306AAFDE" w14:textId="77777777" w:rsidR="003E3290" w:rsidRPr="003E3290" w:rsidRDefault="003E3290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07E99E03" w14:textId="77777777" w:rsidR="003E3290" w:rsidRPr="003E3290" w:rsidRDefault="003E3290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85F7BB5" w14:textId="77777777" w:rsidR="003E3290" w:rsidRDefault="00153129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53129">
              <w:rPr>
                <w:rFonts w:ascii="Times New Roman" w:hAnsi="Times New Roman"/>
                <w:sz w:val="14"/>
                <w:szCs w:val="14"/>
              </w:rPr>
              <w:t>International Marketing</w:t>
            </w:r>
          </w:p>
          <w:p w14:paraId="7219A571" w14:textId="77777777" w:rsidR="005F319D" w:rsidRDefault="005F319D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Öğr.Üyesi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Güneş Topçu</w:t>
            </w:r>
          </w:p>
          <w:p w14:paraId="5CECE652" w14:textId="77777777" w:rsidR="00334227" w:rsidRPr="003E3290" w:rsidRDefault="00334227" w:rsidP="003E32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</w:tr>
      <w:tr w:rsidR="004D1443" w:rsidRPr="003E3290" w14:paraId="71EE666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7271E0E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22B8C54C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2575AFA8" w14:textId="77777777" w:rsidR="004D1443" w:rsidRPr="004D1443" w:rsidRDefault="004D1443" w:rsidP="00302F67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EE0789A" w14:textId="77777777" w:rsidR="00A80C73" w:rsidRDefault="00A80C73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Turkish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Foreign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Policy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II</w:t>
            </w:r>
          </w:p>
          <w:p w14:paraId="747F8B1A" w14:textId="77777777" w:rsidR="004D1443" w:rsidRDefault="00A80C73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A80C73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80C73">
              <w:rPr>
                <w:rFonts w:ascii="Times New Roman" w:hAnsi="Times New Roman"/>
                <w:sz w:val="14"/>
                <w:szCs w:val="14"/>
              </w:rPr>
              <w:t>A.Gülce</w:t>
            </w:r>
            <w:proofErr w:type="spellEnd"/>
            <w:r w:rsidRPr="00A80C73">
              <w:rPr>
                <w:rFonts w:ascii="Times New Roman" w:hAnsi="Times New Roman"/>
                <w:sz w:val="14"/>
                <w:szCs w:val="14"/>
              </w:rPr>
              <w:t xml:space="preserve"> UYGUN</w:t>
            </w:r>
          </w:p>
          <w:p w14:paraId="5C085882" w14:textId="77777777" w:rsidR="00334227" w:rsidRPr="003E3290" w:rsidRDefault="00334227" w:rsidP="00A80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  <w:shd w:val="clear" w:color="auto" w:fill="F2F2F2"/>
          </w:tcPr>
          <w:p w14:paraId="47385B01" w14:textId="77777777" w:rsidR="004D1443" w:rsidRPr="003E3290" w:rsidRDefault="004D1443" w:rsidP="00302F6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5807FECB" w14:textId="77777777" w:rsidR="004D1443" w:rsidRPr="003E3290" w:rsidRDefault="004D1443" w:rsidP="004D14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5C68BE3" w14:textId="77777777" w:rsidR="005F319D" w:rsidRDefault="005F319D" w:rsidP="005F31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53129">
              <w:rPr>
                <w:rFonts w:ascii="Times New Roman" w:hAnsi="Times New Roman"/>
                <w:sz w:val="14"/>
                <w:szCs w:val="14"/>
              </w:rPr>
              <w:t>International Marketing</w:t>
            </w:r>
          </w:p>
          <w:p w14:paraId="6CF14AA5" w14:textId="77777777" w:rsidR="004D1443" w:rsidRDefault="005F319D" w:rsidP="005F31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Öğr.Üyesi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Güneş Topçu</w:t>
            </w:r>
          </w:p>
          <w:p w14:paraId="7FC98B35" w14:textId="77777777" w:rsidR="00334227" w:rsidRPr="003E3290" w:rsidRDefault="00334227" w:rsidP="005F31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</w:tr>
      <w:tr w:rsidR="005B7DF6" w:rsidRPr="003E3290" w14:paraId="40B1883B" w14:textId="77777777" w:rsidTr="00D44978">
        <w:trPr>
          <w:trHeight w:val="82"/>
          <w:jc w:val="center"/>
        </w:trPr>
        <w:tc>
          <w:tcPr>
            <w:tcW w:w="0" w:type="auto"/>
          </w:tcPr>
          <w:p w14:paraId="61DBDB94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4A83AC5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3877247A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4DBF2FDD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Asia</w:t>
            </w:r>
            <w:proofErr w:type="spellEnd"/>
            <w:r w:rsidRPr="0042539A">
              <w:rPr>
                <w:rFonts w:ascii="Times New Roman" w:hAnsi="Times New Roman"/>
                <w:sz w:val="14"/>
                <w:szCs w:val="14"/>
              </w:rPr>
              <w:t xml:space="preserve">-Pacific in World </w:t>
            </w: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>. Üyesi Cemre Pekcan</w:t>
            </w:r>
          </w:p>
          <w:p w14:paraId="3A9C1F6E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</w:tcPr>
          <w:p w14:paraId="126E994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37FA015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0D135A2E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C5E87">
              <w:rPr>
                <w:rFonts w:ascii="Times New Roman" w:hAnsi="Times New Roman"/>
                <w:sz w:val="14"/>
                <w:szCs w:val="14"/>
              </w:rPr>
              <w:t xml:space="preserve">Latin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America</w:t>
            </w:r>
            <w:proofErr w:type="spell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in World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3A7740D2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C5E8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0BFE9547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</w:tr>
      <w:tr w:rsidR="005B7DF6" w:rsidRPr="003E3290" w14:paraId="6314C29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75C4053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7C0806C2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5AF83849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F943370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Asia</w:t>
            </w:r>
            <w:proofErr w:type="spellEnd"/>
            <w:r w:rsidRPr="0042539A">
              <w:rPr>
                <w:rFonts w:ascii="Times New Roman" w:hAnsi="Times New Roman"/>
                <w:sz w:val="14"/>
                <w:szCs w:val="14"/>
              </w:rPr>
              <w:t xml:space="preserve">-Pacific in World </w:t>
            </w: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>. Üyesi Cemre Pekcan</w:t>
            </w:r>
          </w:p>
          <w:p w14:paraId="7386579B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  <w:shd w:val="clear" w:color="auto" w:fill="F2F2F2"/>
          </w:tcPr>
          <w:p w14:paraId="03DBC25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0BAF572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3F66E397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C5E87">
              <w:rPr>
                <w:rFonts w:ascii="Times New Roman" w:hAnsi="Times New Roman"/>
                <w:sz w:val="14"/>
                <w:szCs w:val="14"/>
              </w:rPr>
              <w:t xml:space="preserve">Latin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America</w:t>
            </w:r>
            <w:proofErr w:type="spell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in World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6935F524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C5E8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560A4563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</w:tr>
      <w:tr w:rsidR="005B7DF6" w:rsidRPr="003E3290" w14:paraId="6E5FA92F" w14:textId="77777777" w:rsidTr="00D44978">
        <w:trPr>
          <w:jc w:val="center"/>
        </w:trPr>
        <w:tc>
          <w:tcPr>
            <w:tcW w:w="0" w:type="auto"/>
          </w:tcPr>
          <w:p w14:paraId="2E7A6D68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29C3F1FE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5D27747D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4DACC9BC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Asia</w:t>
            </w:r>
            <w:proofErr w:type="spellEnd"/>
            <w:r w:rsidRPr="0042539A">
              <w:rPr>
                <w:rFonts w:ascii="Times New Roman" w:hAnsi="Times New Roman"/>
                <w:sz w:val="14"/>
                <w:szCs w:val="14"/>
              </w:rPr>
              <w:t xml:space="preserve">-Pacific in World </w:t>
            </w:r>
            <w:proofErr w:type="spellStart"/>
            <w:r w:rsidRPr="0042539A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>. Üyesi Cemre Pekcan</w:t>
            </w:r>
          </w:p>
          <w:p w14:paraId="78C40178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321" w:type="dxa"/>
          </w:tcPr>
          <w:p w14:paraId="1279401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09BC688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031C4100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C5E87">
              <w:rPr>
                <w:rFonts w:ascii="Times New Roman" w:hAnsi="Times New Roman"/>
                <w:sz w:val="14"/>
                <w:szCs w:val="14"/>
              </w:rPr>
              <w:t xml:space="preserve">Latin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America</w:t>
            </w:r>
            <w:proofErr w:type="spell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in World </w:t>
            </w:r>
            <w:proofErr w:type="spellStart"/>
            <w:r w:rsidRPr="004C5E87">
              <w:rPr>
                <w:rFonts w:ascii="Times New Roman" w:hAnsi="Times New Roman"/>
                <w:sz w:val="14"/>
                <w:szCs w:val="14"/>
              </w:rPr>
              <w:t>Politics</w:t>
            </w:r>
            <w:proofErr w:type="spellEnd"/>
          </w:p>
          <w:p w14:paraId="6DF65E8F" w14:textId="77777777" w:rsidR="005B7DF6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C5E87">
              <w:rPr>
                <w:rFonts w:ascii="Times New Roman" w:hAnsi="Times New Roman"/>
                <w:sz w:val="14"/>
                <w:szCs w:val="14"/>
              </w:rPr>
              <w:t>Dr.Öğr.Üyesi</w:t>
            </w:r>
            <w:proofErr w:type="spellEnd"/>
            <w:proofErr w:type="gramEnd"/>
            <w:r w:rsidRPr="004C5E87">
              <w:rPr>
                <w:rFonts w:ascii="Times New Roman" w:hAnsi="Times New Roman"/>
                <w:sz w:val="14"/>
                <w:szCs w:val="14"/>
              </w:rPr>
              <w:t xml:space="preserve"> Emrah NAKİ</w:t>
            </w:r>
          </w:p>
          <w:p w14:paraId="1F9691AF" w14:textId="77777777" w:rsidR="00334227" w:rsidRPr="003E3290" w:rsidRDefault="00334227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</w:tr>
      <w:tr w:rsidR="005B7DF6" w:rsidRPr="003E3290" w14:paraId="5CF7F1C3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66EA5C4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47E2A7F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5D53AED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6E663ED9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385EA24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37442B8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3E3045F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649545E" w14:textId="77777777" w:rsidTr="00D44978">
        <w:trPr>
          <w:jc w:val="center"/>
        </w:trPr>
        <w:tc>
          <w:tcPr>
            <w:tcW w:w="0" w:type="auto"/>
          </w:tcPr>
          <w:p w14:paraId="2F029D0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12500C6A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23F8E852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EF552E7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447A3BD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0566B5E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E61BAD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6DB50FAD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763695ED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2722A80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133" w:type="dxa"/>
            <w:shd w:val="clear" w:color="auto" w:fill="F2F2F2"/>
          </w:tcPr>
          <w:p w14:paraId="7793C810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B6EF34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A774F7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7E2F96DC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2BB7CF2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8585FE4" w14:textId="77777777" w:rsidTr="00D44978">
        <w:trPr>
          <w:jc w:val="center"/>
        </w:trPr>
        <w:tc>
          <w:tcPr>
            <w:tcW w:w="0" w:type="auto"/>
          </w:tcPr>
          <w:p w14:paraId="56274FC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3D2CF789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133" w:type="dxa"/>
          </w:tcPr>
          <w:p w14:paraId="012125FB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FBAAE2D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67B8E3B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3B03DF88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EA3434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1EAAE833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7163A60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16E4A86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133" w:type="dxa"/>
            <w:shd w:val="clear" w:color="auto" w:fill="F2F2F2"/>
          </w:tcPr>
          <w:p w14:paraId="5D1DD6ED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CCB3BEE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BC700A2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1C704BA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B120DD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23AEEEF5" w14:textId="77777777" w:rsidTr="00D44978">
        <w:trPr>
          <w:trHeight w:val="60"/>
          <w:jc w:val="center"/>
        </w:trPr>
        <w:tc>
          <w:tcPr>
            <w:tcW w:w="0" w:type="auto"/>
          </w:tcPr>
          <w:p w14:paraId="1D9AAB3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51A844A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133" w:type="dxa"/>
          </w:tcPr>
          <w:p w14:paraId="3F5DF642" w14:textId="77777777" w:rsidR="005B7DF6" w:rsidRPr="004D1443" w:rsidRDefault="005B7DF6" w:rsidP="005B7DF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2BD220A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CCF87DC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409C05E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3C9B0F8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5F9C7098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911E2B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0E33DC7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133" w:type="dxa"/>
            <w:shd w:val="clear" w:color="auto" w:fill="F2F2F2"/>
          </w:tcPr>
          <w:p w14:paraId="769E052A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7391C1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54F74D5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E5EB1D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1D83CAD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473D8685" w14:textId="77777777" w:rsidTr="00D44978">
        <w:trPr>
          <w:jc w:val="center"/>
        </w:trPr>
        <w:tc>
          <w:tcPr>
            <w:tcW w:w="0" w:type="auto"/>
          </w:tcPr>
          <w:p w14:paraId="0F985675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62398BD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133" w:type="dxa"/>
          </w:tcPr>
          <w:p w14:paraId="54B5851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2BF13ED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76C45C4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FBD1B6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74D26A1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2E648574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1E5E67C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26BFC709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133" w:type="dxa"/>
            <w:shd w:val="clear" w:color="auto" w:fill="F2F2F2"/>
          </w:tcPr>
          <w:p w14:paraId="26436F4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410A374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D5B568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04128A01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5644F47F" w14:textId="77777777" w:rsidR="005B7DF6" w:rsidRPr="003E3290" w:rsidRDefault="005B7DF6" w:rsidP="005B7DF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09F417F6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61607A65" w14:textId="77777777" w:rsidR="005B7DF6" w:rsidRPr="00D90CE4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D90CE4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3:00</w:t>
            </w:r>
          </w:p>
          <w:p w14:paraId="4D446AEE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D90CE4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3.45</w:t>
            </w:r>
          </w:p>
        </w:tc>
        <w:tc>
          <w:tcPr>
            <w:tcW w:w="2133" w:type="dxa"/>
            <w:shd w:val="clear" w:color="auto" w:fill="F2F2F2"/>
          </w:tcPr>
          <w:p w14:paraId="54C6F81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70276237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31EFC11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55CFFCA7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271C7653" w14:textId="77777777" w:rsidR="005B7DF6" w:rsidRPr="003E3290" w:rsidRDefault="005B7DF6" w:rsidP="005B7DF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7D52110" w14:textId="77777777" w:rsidTr="00D44978">
        <w:trPr>
          <w:jc w:val="center"/>
        </w:trPr>
        <w:tc>
          <w:tcPr>
            <w:tcW w:w="0" w:type="auto"/>
          </w:tcPr>
          <w:p w14:paraId="7447E89E" w14:textId="77777777" w:rsidR="005B7DF6" w:rsidRPr="003700BE" w:rsidRDefault="005B7DF6" w:rsidP="005B7DF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sz w:val="14"/>
                <w:szCs w:val="14"/>
              </w:rPr>
              <w:br w:type="page"/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133" w:type="dxa"/>
          </w:tcPr>
          <w:p w14:paraId="05B3F4B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76" w:type="dxa"/>
          </w:tcPr>
          <w:p w14:paraId="63BF683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21" w:type="dxa"/>
          </w:tcPr>
          <w:p w14:paraId="410EFDF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7" w:type="dxa"/>
          </w:tcPr>
          <w:p w14:paraId="7731FF1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645" w:type="dxa"/>
          </w:tcPr>
          <w:p w14:paraId="5412FF3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B7DF6" w:rsidRPr="003E3290" w14:paraId="2F9FF9A9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4662655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47D67E4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133" w:type="dxa"/>
            <w:shd w:val="clear" w:color="auto" w:fill="F2F2F2"/>
          </w:tcPr>
          <w:p w14:paraId="0AB6D15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28AD4B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431075C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984588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545BE3D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26F96853" w14:textId="77777777" w:rsidTr="00D44978">
        <w:trPr>
          <w:jc w:val="center"/>
        </w:trPr>
        <w:tc>
          <w:tcPr>
            <w:tcW w:w="0" w:type="auto"/>
          </w:tcPr>
          <w:p w14:paraId="2739978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67769BF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133" w:type="dxa"/>
          </w:tcPr>
          <w:p w14:paraId="4C4A139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0DF79C7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284F97E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1083D6E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CD94A0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3C5C0172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49240F1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0762F3F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133" w:type="dxa"/>
            <w:shd w:val="clear" w:color="auto" w:fill="F2F2F2"/>
          </w:tcPr>
          <w:p w14:paraId="7A37119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DA9CDA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64361B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209D3A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E0A4DE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077C9169" w14:textId="77777777" w:rsidTr="00D44978">
        <w:trPr>
          <w:jc w:val="center"/>
        </w:trPr>
        <w:tc>
          <w:tcPr>
            <w:tcW w:w="0" w:type="auto"/>
          </w:tcPr>
          <w:p w14:paraId="30B03A6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3BE0A1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133" w:type="dxa"/>
          </w:tcPr>
          <w:p w14:paraId="5C94F6E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9D1F0A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660B5CD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CF47F5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AC5F60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6013E39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0E3305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36C1CF6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133" w:type="dxa"/>
            <w:shd w:val="clear" w:color="auto" w:fill="F2F2F2"/>
          </w:tcPr>
          <w:p w14:paraId="443F31F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476C680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24DFE78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3CC2F49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E2E6C6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0ACC5983" w14:textId="77777777" w:rsidTr="00D44978">
        <w:trPr>
          <w:jc w:val="center"/>
        </w:trPr>
        <w:tc>
          <w:tcPr>
            <w:tcW w:w="0" w:type="auto"/>
          </w:tcPr>
          <w:p w14:paraId="28BD014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75E5C77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133" w:type="dxa"/>
          </w:tcPr>
          <w:p w14:paraId="0B23256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5E5EF1B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B6B67F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627F9BC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5488450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360B2288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C92ACC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01FA9B3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133" w:type="dxa"/>
            <w:shd w:val="clear" w:color="auto" w:fill="F2F2F2"/>
          </w:tcPr>
          <w:p w14:paraId="0620854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8A61D3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07BC5DD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06967B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46BC04A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1F9FDF1C" w14:textId="77777777" w:rsidTr="00D44978">
        <w:trPr>
          <w:trHeight w:val="82"/>
          <w:jc w:val="center"/>
        </w:trPr>
        <w:tc>
          <w:tcPr>
            <w:tcW w:w="0" w:type="auto"/>
          </w:tcPr>
          <w:p w14:paraId="6438872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67A5FBD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133" w:type="dxa"/>
          </w:tcPr>
          <w:p w14:paraId="65BC7AE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0AC377B7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7D456C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781141E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491AAE5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427BF3CB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533EE6E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2F2DDCF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0D8241B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5920422D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4597AEB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67173BD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015F5CE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47B9CAF1" w14:textId="77777777" w:rsidTr="00D44978">
        <w:trPr>
          <w:trHeight w:val="47"/>
          <w:jc w:val="center"/>
        </w:trPr>
        <w:tc>
          <w:tcPr>
            <w:tcW w:w="0" w:type="auto"/>
          </w:tcPr>
          <w:p w14:paraId="28447F7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66DB2A4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00F1160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BE5A05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344249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183D4A2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025310D7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1E35C8FA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DAB5A4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71B3B87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133" w:type="dxa"/>
            <w:shd w:val="clear" w:color="auto" w:fill="F2F2F2"/>
          </w:tcPr>
          <w:p w14:paraId="16B7FF6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2BCCD96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6CBDCC0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8488FB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22BF413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2302241D" w14:textId="77777777" w:rsidTr="00D44978">
        <w:trPr>
          <w:jc w:val="center"/>
        </w:trPr>
        <w:tc>
          <w:tcPr>
            <w:tcW w:w="0" w:type="auto"/>
          </w:tcPr>
          <w:p w14:paraId="106BEB2D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1729D45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133" w:type="dxa"/>
          </w:tcPr>
          <w:p w14:paraId="3AC41A3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02FBA6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120EE14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FE43A4D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519D84F2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0D53B346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24302B1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66F2519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133" w:type="dxa"/>
            <w:shd w:val="clear" w:color="auto" w:fill="F2F2F2"/>
          </w:tcPr>
          <w:p w14:paraId="79321E0B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12B791A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275C28C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159479F0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7C16AF6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0259606A" w14:textId="77777777" w:rsidTr="00D44978">
        <w:trPr>
          <w:jc w:val="center"/>
        </w:trPr>
        <w:tc>
          <w:tcPr>
            <w:tcW w:w="0" w:type="auto"/>
          </w:tcPr>
          <w:p w14:paraId="5F11486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3512F48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133" w:type="dxa"/>
          </w:tcPr>
          <w:p w14:paraId="333AB9FA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6EFD7FBD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E1A604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24EC964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234DFFC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5AF14CF1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39D4790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2734F0E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133" w:type="dxa"/>
            <w:shd w:val="clear" w:color="auto" w:fill="F2F2F2"/>
          </w:tcPr>
          <w:p w14:paraId="350B484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0CDFBA23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7DF47FF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27DF24B7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36905A9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F4EB0C3" w14:textId="77777777" w:rsidTr="00D44978">
        <w:trPr>
          <w:trHeight w:val="60"/>
          <w:jc w:val="center"/>
        </w:trPr>
        <w:tc>
          <w:tcPr>
            <w:tcW w:w="0" w:type="auto"/>
          </w:tcPr>
          <w:p w14:paraId="7621A8D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0456500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133" w:type="dxa"/>
          </w:tcPr>
          <w:p w14:paraId="7E48671E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3AA8D68C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7A3B7B0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56EB5791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1D8B2D1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53DE6946" w14:textId="77777777" w:rsidTr="00D44978">
        <w:trPr>
          <w:jc w:val="center"/>
        </w:trPr>
        <w:tc>
          <w:tcPr>
            <w:tcW w:w="0" w:type="auto"/>
            <w:shd w:val="clear" w:color="auto" w:fill="F2F2F2"/>
          </w:tcPr>
          <w:p w14:paraId="08E0130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174642C4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700BE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133" w:type="dxa"/>
            <w:shd w:val="clear" w:color="auto" w:fill="F2F2F2"/>
          </w:tcPr>
          <w:p w14:paraId="7D7C2986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  <w:shd w:val="clear" w:color="auto" w:fill="F2F2F2"/>
          </w:tcPr>
          <w:p w14:paraId="1F51EF18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  <w:shd w:val="clear" w:color="auto" w:fill="F2F2F2"/>
          </w:tcPr>
          <w:p w14:paraId="254E3779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  <w:shd w:val="clear" w:color="auto" w:fill="F2F2F2"/>
          </w:tcPr>
          <w:p w14:paraId="44B2E8EF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  <w:shd w:val="clear" w:color="auto" w:fill="F2F2F2"/>
          </w:tcPr>
          <w:p w14:paraId="1E9EF9B5" w14:textId="77777777" w:rsidR="005B7DF6" w:rsidRPr="003700BE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B7DF6" w:rsidRPr="003E3290" w14:paraId="7352D65F" w14:textId="77777777" w:rsidTr="00D44978">
        <w:trPr>
          <w:jc w:val="center"/>
        </w:trPr>
        <w:tc>
          <w:tcPr>
            <w:tcW w:w="0" w:type="auto"/>
          </w:tcPr>
          <w:p w14:paraId="16797813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4D003BFB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133" w:type="dxa"/>
          </w:tcPr>
          <w:p w14:paraId="1D09E62D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76" w:type="dxa"/>
          </w:tcPr>
          <w:p w14:paraId="1FD00598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21" w:type="dxa"/>
          </w:tcPr>
          <w:p w14:paraId="0A73695F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7" w:type="dxa"/>
          </w:tcPr>
          <w:p w14:paraId="089E0A20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645" w:type="dxa"/>
          </w:tcPr>
          <w:p w14:paraId="31F73256" w14:textId="77777777" w:rsidR="005B7DF6" w:rsidRPr="003E3290" w:rsidRDefault="005B7DF6" w:rsidP="005B7DF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4BF6DF24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58DB3FD1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6E2C29A9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2F473873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5A4D5796" w14:textId="77777777" w:rsidR="004D7519" w:rsidRPr="003E3290" w:rsidRDefault="004D7519" w:rsidP="004D7519">
      <w:pPr>
        <w:rPr>
          <w:rFonts w:ascii="Times New Roman" w:hAnsi="Times New Roman"/>
          <w:sz w:val="14"/>
          <w:szCs w:val="14"/>
        </w:rPr>
      </w:pPr>
    </w:p>
    <w:p w14:paraId="6425FE17" w14:textId="77777777" w:rsidR="004553FD" w:rsidRPr="003E3290" w:rsidRDefault="004553FD">
      <w:pPr>
        <w:rPr>
          <w:rFonts w:ascii="Times New Roman" w:hAnsi="Times New Roman"/>
          <w:sz w:val="14"/>
          <w:szCs w:val="14"/>
        </w:rPr>
      </w:pPr>
    </w:p>
    <w:sectPr w:rsidR="004553FD" w:rsidRPr="003E3290" w:rsidSect="007919A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AFB63" w14:textId="77777777" w:rsidR="007F2D99" w:rsidRDefault="007F2D99" w:rsidP="00197788">
      <w:pPr>
        <w:spacing w:after="0" w:line="240" w:lineRule="auto"/>
      </w:pPr>
      <w:r>
        <w:separator/>
      </w:r>
    </w:p>
  </w:endnote>
  <w:endnote w:type="continuationSeparator" w:id="0">
    <w:p w14:paraId="7CD9A216" w14:textId="77777777" w:rsidR="007F2D99" w:rsidRDefault="007F2D99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3D0A5" w14:textId="77777777" w:rsidR="007F2D99" w:rsidRDefault="007F2D99" w:rsidP="00197788">
      <w:pPr>
        <w:spacing w:after="0" w:line="240" w:lineRule="auto"/>
      </w:pPr>
      <w:r>
        <w:separator/>
      </w:r>
    </w:p>
  </w:footnote>
  <w:footnote w:type="continuationSeparator" w:id="0">
    <w:p w14:paraId="48A26DDC" w14:textId="77777777" w:rsidR="007F2D99" w:rsidRDefault="007F2D99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A02D5" w14:textId="77777777" w:rsidR="0048727F" w:rsidRPr="00956EA1" w:rsidRDefault="00F23AF9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ULUSLARARASI İLİŞKİLER </w:t>
    </w:r>
    <w:r w:rsidR="006D51B3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wUAqaL5yiwAAAA="/>
  </w:docVars>
  <w:rsids>
    <w:rsidRoot w:val="004D7519"/>
    <w:rsid w:val="000039B3"/>
    <w:rsid w:val="00007A58"/>
    <w:rsid w:val="00024E48"/>
    <w:rsid w:val="00027DAF"/>
    <w:rsid w:val="00067D57"/>
    <w:rsid w:val="00075039"/>
    <w:rsid w:val="00075131"/>
    <w:rsid w:val="000B58DB"/>
    <w:rsid w:val="001215AF"/>
    <w:rsid w:val="0012192A"/>
    <w:rsid w:val="0012458C"/>
    <w:rsid w:val="00153129"/>
    <w:rsid w:val="00197788"/>
    <w:rsid w:val="001A5644"/>
    <w:rsid w:val="001D3C5D"/>
    <w:rsid w:val="002200AB"/>
    <w:rsid w:val="002B0AF0"/>
    <w:rsid w:val="002B24C4"/>
    <w:rsid w:val="002C565D"/>
    <w:rsid w:val="002F050B"/>
    <w:rsid w:val="002F3850"/>
    <w:rsid w:val="00302F67"/>
    <w:rsid w:val="003317C4"/>
    <w:rsid w:val="00334227"/>
    <w:rsid w:val="00335A5E"/>
    <w:rsid w:val="00345DCC"/>
    <w:rsid w:val="003700BE"/>
    <w:rsid w:val="003A2372"/>
    <w:rsid w:val="003E3290"/>
    <w:rsid w:val="003E3D19"/>
    <w:rsid w:val="003E5B5E"/>
    <w:rsid w:val="003F0E44"/>
    <w:rsid w:val="003F643F"/>
    <w:rsid w:val="0042539A"/>
    <w:rsid w:val="004404F4"/>
    <w:rsid w:val="004553FD"/>
    <w:rsid w:val="0049218E"/>
    <w:rsid w:val="004B6EFE"/>
    <w:rsid w:val="004C5E87"/>
    <w:rsid w:val="004D1443"/>
    <w:rsid w:val="004D7519"/>
    <w:rsid w:val="00547239"/>
    <w:rsid w:val="00582992"/>
    <w:rsid w:val="005B7DF6"/>
    <w:rsid w:val="005E0817"/>
    <w:rsid w:val="005E6769"/>
    <w:rsid w:val="005F319D"/>
    <w:rsid w:val="00601601"/>
    <w:rsid w:val="00602AEE"/>
    <w:rsid w:val="00612B5A"/>
    <w:rsid w:val="00616221"/>
    <w:rsid w:val="0063335C"/>
    <w:rsid w:val="006D51B3"/>
    <w:rsid w:val="006F557B"/>
    <w:rsid w:val="00707ED7"/>
    <w:rsid w:val="007718C4"/>
    <w:rsid w:val="00773397"/>
    <w:rsid w:val="007A373F"/>
    <w:rsid w:val="007B22BA"/>
    <w:rsid w:val="007F2D99"/>
    <w:rsid w:val="007F3C42"/>
    <w:rsid w:val="008053E8"/>
    <w:rsid w:val="00832B46"/>
    <w:rsid w:val="00854481"/>
    <w:rsid w:val="008672AB"/>
    <w:rsid w:val="00896276"/>
    <w:rsid w:val="008F34F8"/>
    <w:rsid w:val="00944E04"/>
    <w:rsid w:val="009523B5"/>
    <w:rsid w:val="00955EA4"/>
    <w:rsid w:val="009E1D58"/>
    <w:rsid w:val="009F4A53"/>
    <w:rsid w:val="00A07FB5"/>
    <w:rsid w:val="00A1460B"/>
    <w:rsid w:val="00A174D9"/>
    <w:rsid w:val="00A34C95"/>
    <w:rsid w:val="00A80C73"/>
    <w:rsid w:val="00AD7A9C"/>
    <w:rsid w:val="00AE3028"/>
    <w:rsid w:val="00AF1E8E"/>
    <w:rsid w:val="00B133E7"/>
    <w:rsid w:val="00B25976"/>
    <w:rsid w:val="00B337F0"/>
    <w:rsid w:val="00B4313C"/>
    <w:rsid w:val="00B57CDB"/>
    <w:rsid w:val="00B81734"/>
    <w:rsid w:val="00BA006F"/>
    <w:rsid w:val="00BB308F"/>
    <w:rsid w:val="00BC0D7A"/>
    <w:rsid w:val="00BD1602"/>
    <w:rsid w:val="00BD3994"/>
    <w:rsid w:val="00C24C69"/>
    <w:rsid w:val="00C45D2F"/>
    <w:rsid w:val="00C52E58"/>
    <w:rsid w:val="00C90D67"/>
    <w:rsid w:val="00CA1A52"/>
    <w:rsid w:val="00CB55D9"/>
    <w:rsid w:val="00CD4973"/>
    <w:rsid w:val="00D21DF3"/>
    <w:rsid w:val="00D90CE4"/>
    <w:rsid w:val="00E23020"/>
    <w:rsid w:val="00E52126"/>
    <w:rsid w:val="00E76B53"/>
    <w:rsid w:val="00F23AF9"/>
    <w:rsid w:val="00F81B89"/>
    <w:rsid w:val="00F82C21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A6572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2-02-15T13:17:00Z</dcterms:created>
  <dcterms:modified xsi:type="dcterms:W3CDTF">2022-02-15T13:17:00Z</dcterms:modified>
</cp:coreProperties>
</file>